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A65AE" w14:textId="04DB285C" w:rsidR="00E40E42" w:rsidRDefault="00E40E42" w:rsidP="00403BDD">
      <w:pPr>
        <w:spacing w:after="0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BAECA52" w14:textId="7ACFCAE9" w:rsidR="00325B20" w:rsidRPr="003536D7" w:rsidRDefault="00325B20" w:rsidP="00403BDD">
      <w:pPr>
        <w:spacing w:after="0" w:line="240" w:lineRule="auto"/>
        <w:jc w:val="center"/>
        <w:outlineLvl w:val="0"/>
        <w:rPr>
          <w:rFonts w:ascii="David" w:hAnsi="David" w:cs="David"/>
          <w:b/>
          <w:bCs/>
          <w:sz w:val="24"/>
          <w:szCs w:val="24"/>
          <w:rtl/>
        </w:rPr>
      </w:pPr>
    </w:p>
    <w:p w14:paraId="79F15C97" w14:textId="7D6C4B18" w:rsidR="00325B20" w:rsidRPr="003536D7" w:rsidRDefault="00325B20" w:rsidP="00FC59E6">
      <w:pPr>
        <w:spacing w:after="0" w:line="240" w:lineRule="auto"/>
        <w:jc w:val="center"/>
        <w:outlineLvl w:val="0"/>
        <w:rPr>
          <w:rFonts w:ascii="David" w:hAnsi="David" w:cs="David"/>
          <w:sz w:val="24"/>
          <w:szCs w:val="24"/>
          <w:rtl/>
        </w:rPr>
      </w:pPr>
      <w:r w:rsidRPr="003536D7">
        <w:rPr>
          <w:rFonts w:ascii="David" w:hAnsi="David" w:cs="David"/>
          <w:b/>
          <w:bCs/>
          <w:sz w:val="28"/>
          <w:szCs w:val="28"/>
          <w:u w:val="single"/>
          <w:rtl/>
        </w:rPr>
        <w:t>טופס מנחה להצע</w:t>
      </w:r>
      <w:r w:rsidR="00A571F7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3536D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="00A571F7">
        <w:rPr>
          <w:rFonts w:ascii="David" w:hAnsi="David" w:cs="David" w:hint="cs"/>
          <w:b/>
          <w:bCs/>
          <w:sz w:val="28"/>
          <w:szCs w:val="28"/>
          <w:u w:val="single"/>
          <w:rtl/>
        </w:rPr>
        <w:t>ל</w:t>
      </w:r>
      <w:r w:rsidRPr="003536D7">
        <w:rPr>
          <w:rFonts w:ascii="David" w:hAnsi="David" w:cs="David"/>
          <w:b/>
          <w:bCs/>
          <w:sz w:val="28"/>
          <w:szCs w:val="28"/>
          <w:u w:val="single"/>
          <w:rtl/>
        </w:rPr>
        <w:t>פרויקט גמר</w:t>
      </w:r>
      <w:r w:rsidR="00FC59E6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r w:rsidRPr="003536D7">
        <w:rPr>
          <w:rFonts w:ascii="David" w:hAnsi="David" w:cs="David"/>
          <w:b/>
          <w:bCs/>
          <w:sz w:val="28"/>
          <w:szCs w:val="28"/>
          <w:u w:val="single"/>
          <w:rtl/>
        </w:rPr>
        <w:t>לתלמידי תואר מוסמך במסלול ללא עבודת גמר</w:t>
      </w:r>
    </w:p>
    <w:p w14:paraId="0A3FAE06" w14:textId="77777777" w:rsidR="006F6F83" w:rsidRDefault="006F6F83" w:rsidP="00403BDD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B7A1886" w14:textId="5BEC1071" w:rsidR="00325B20" w:rsidRPr="00403BDD" w:rsidRDefault="006F6F83" w:rsidP="00403BDD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403BDD">
        <w:rPr>
          <w:rFonts w:ascii="David" w:hAnsi="David" w:cs="David" w:hint="eastAsia"/>
          <w:b/>
          <w:bCs/>
          <w:sz w:val="24"/>
          <w:szCs w:val="24"/>
          <w:u w:val="single"/>
          <w:rtl/>
        </w:rPr>
        <w:t>פרטי</w:t>
      </w:r>
      <w:r w:rsidRPr="00403BDD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 </w:t>
      </w:r>
      <w:r w:rsidRPr="00403BDD">
        <w:rPr>
          <w:rFonts w:ascii="David" w:hAnsi="David" w:cs="David" w:hint="eastAsia"/>
          <w:b/>
          <w:bCs/>
          <w:sz w:val="24"/>
          <w:szCs w:val="24"/>
          <w:u w:val="single"/>
          <w:rtl/>
        </w:rPr>
        <w:t>התלמיד</w:t>
      </w:r>
      <w:r w:rsidRPr="00403BDD">
        <w:rPr>
          <w:rFonts w:ascii="David" w:hAnsi="David" w:cs="David"/>
          <w:b/>
          <w:bCs/>
          <w:sz w:val="24"/>
          <w:szCs w:val="24"/>
          <w:u w:val="single"/>
          <w:rtl/>
        </w:rPr>
        <w:t>/ה</w:t>
      </w:r>
    </w:p>
    <w:p w14:paraId="5AD22CBA" w14:textId="77777777" w:rsidR="00B445E5" w:rsidRDefault="00B445E5" w:rsidP="00403BDD">
      <w:pPr>
        <w:spacing w:after="0" w:line="240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5E9F7FDC" w14:textId="1FE1FBB6" w:rsidR="003536D7" w:rsidRPr="003536D7" w:rsidRDefault="003536D7" w:rsidP="00403BDD">
      <w:pPr>
        <w:spacing w:after="0" w:line="240" w:lineRule="auto"/>
        <w:rPr>
          <w:rFonts w:ascii="David" w:hAnsi="David" w:cs="David"/>
          <w:sz w:val="24"/>
          <w:szCs w:val="24"/>
          <w:rtl/>
        </w:rPr>
      </w:pPr>
      <w:r w:rsidRPr="003536D7">
        <w:rPr>
          <w:rFonts w:ascii="David" w:hAnsi="David" w:cs="David"/>
          <w:b/>
          <w:bCs/>
          <w:sz w:val="24"/>
          <w:szCs w:val="24"/>
          <w:rtl/>
        </w:rPr>
        <w:t xml:space="preserve">שם </w:t>
      </w:r>
      <w:r w:rsidRPr="003536D7">
        <w:rPr>
          <w:rFonts w:ascii="David" w:hAnsi="David" w:cs="David"/>
          <w:sz w:val="24"/>
          <w:szCs w:val="24"/>
          <w:rtl/>
        </w:rPr>
        <w:t>:</w:t>
      </w:r>
      <w:r w:rsidRPr="003536D7">
        <w:rPr>
          <w:rFonts w:ascii="David" w:hAnsi="David" w:cs="David"/>
          <w:sz w:val="24"/>
          <w:szCs w:val="24"/>
        </w:rPr>
        <w:t xml:space="preserve"> </w:t>
      </w:r>
      <w:sdt>
        <w:sdtPr>
          <w:rPr>
            <w:rStyle w:val="Forms"/>
            <w:rFonts w:cs="David"/>
            <w:rtl/>
          </w:rPr>
          <w:id w:val="1348755282"/>
          <w:placeholder>
            <w:docPart w:val="E34D4B7177A549668251CA15E75FBC43"/>
          </w:placeholder>
          <w:showingPlcHdr/>
        </w:sdtPr>
        <w:sdtEndPr>
          <w:rPr>
            <w:rStyle w:val="DefaultParagraphFont"/>
            <w:rFonts w:asciiTheme="minorHAnsi" w:hAnsiTheme="minorHAnsi"/>
            <w:color w:val="auto"/>
            <w:sz w:val="22"/>
            <w:szCs w:val="24"/>
            <w:u w:val="none"/>
          </w:rPr>
        </w:sdtEndPr>
        <w:sdtContent>
          <w:r w:rsidRPr="003536D7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Pr="003536D7">
        <w:rPr>
          <w:rFonts w:ascii="David" w:hAnsi="David" w:cs="David"/>
          <w:sz w:val="24"/>
          <w:szCs w:val="24"/>
          <w:rtl/>
        </w:rPr>
        <w:tab/>
        <w:t xml:space="preserve">      </w:t>
      </w:r>
      <w:r w:rsidRPr="003536D7">
        <w:rPr>
          <w:rFonts w:ascii="David" w:hAnsi="David" w:cs="David"/>
          <w:b/>
          <w:bCs/>
          <w:sz w:val="24"/>
          <w:szCs w:val="24"/>
          <w:rtl/>
        </w:rPr>
        <w:t xml:space="preserve">טלפון: </w:t>
      </w:r>
      <w:sdt>
        <w:sdtPr>
          <w:rPr>
            <w:rStyle w:val="Forms"/>
            <w:rFonts w:cs="David"/>
            <w:rtl/>
          </w:rPr>
          <w:id w:val="-1589535936"/>
          <w:placeholder>
            <w:docPart w:val="E34D4B7177A549668251CA15E75FBC43"/>
          </w:placeholder>
          <w:showingPlcHdr/>
        </w:sdtPr>
        <w:sdtEndPr>
          <w:rPr>
            <w:rStyle w:val="DefaultParagraphFont"/>
            <w:rFonts w:asciiTheme="minorHAnsi" w:hAnsiTheme="minorHAnsi"/>
            <w:b/>
            <w:bCs/>
            <w:color w:val="auto"/>
            <w:sz w:val="22"/>
            <w:szCs w:val="24"/>
            <w:u w:val="none"/>
          </w:rPr>
        </w:sdtEndPr>
        <w:sdtContent>
          <w:r w:rsidRPr="003536D7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Pr="003536D7">
        <w:rPr>
          <w:rFonts w:ascii="David" w:hAnsi="David" w:cs="David"/>
          <w:sz w:val="24"/>
          <w:szCs w:val="24"/>
        </w:rPr>
        <w:t xml:space="preserve">   </w:t>
      </w:r>
    </w:p>
    <w:p w14:paraId="52FDC1E2" w14:textId="77777777" w:rsidR="00B445E5" w:rsidRDefault="00B445E5" w:rsidP="00403BDD">
      <w:pPr>
        <w:spacing w:after="0" w:line="240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27F8F6B6" w14:textId="4C0ABCE7" w:rsidR="003536D7" w:rsidRPr="003536D7" w:rsidRDefault="003536D7" w:rsidP="00403BDD">
      <w:pPr>
        <w:spacing w:after="0" w:line="240" w:lineRule="auto"/>
        <w:rPr>
          <w:rFonts w:ascii="David" w:hAnsi="David" w:cs="David"/>
          <w:sz w:val="24"/>
          <w:szCs w:val="24"/>
          <w:rtl/>
        </w:rPr>
      </w:pPr>
      <w:r w:rsidRPr="003536D7">
        <w:rPr>
          <w:rFonts w:ascii="David" w:hAnsi="David" w:cs="David"/>
          <w:b/>
          <w:bCs/>
          <w:sz w:val="24"/>
          <w:szCs w:val="24"/>
          <w:rtl/>
        </w:rPr>
        <w:t>ת.ז.:</w:t>
      </w:r>
      <w:r w:rsidRPr="003536D7">
        <w:rPr>
          <w:rFonts w:ascii="David" w:hAnsi="David" w:cs="David"/>
          <w:sz w:val="24"/>
          <w:szCs w:val="24"/>
          <w:rtl/>
        </w:rPr>
        <w:t xml:space="preserve">ֹ  </w:t>
      </w:r>
      <w:sdt>
        <w:sdtPr>
          <w:rPr>
            <w:rStyle w:val="Forms"/>
            <w:rFonts w:cs="David"/>
            <w:rtl/>
          </w:rPr>
          <w:id w:val="-1464885427"/>
          <w:placeholder>
            <w:docPart w:val="E34D4B7177A549668251CA15E75FBC43"/>
          </w:placeholder>
          <w:showingPlcHdr/>
        </w:sdtPr>
        <w:sdtEndPr>
          <w:rPr>
            <w:rStyle w:val="DefaultParagraphFont"/>
            <w:rFonts w:asciiTheme="minorHAnsi" w:hAnsiTheme="minorHAnsi"/>
            <w:color w:val="auto"/>
            <w:sz w:val="22"/>
            <w:szCs w:val="24"/>
            <w:u w:val="none"/>
          </w:rPr>
        </w:sdtEndPr>
        <w:sdtContent>
          <w:bookmarkStart w:id="0" w:name="_GoBack"/>
          <w:r w:rsidRPr="003536D7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  <w:bookmarkEnd w:id="0"/>
        </w:sdtContent>
      </w:sdt>
    </w:p>
    <w:p w14:paraId="1EB111DE" w14:textId="77777777" w:rsidR="00B445E5" w:rsidRDefault="00B445E5" w:rsidP="00403BDD">
      <w:pPr>
        <w:spacing w:after="0" w:line="480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51BAB866" w14:textId="65DB0739" w:rsidR="00325B20" w:rsidRPr="003536D7" w:rsidRDefault="00325B20" w:rsidP="00403BDD">
      <w:pPr>
        <w:spacing w:after="0" w:line="480" w:lineRule="auto"/>
        <w:rPr>
          <w:rFonts w:ascii="David" w:hAnsi="David" w:cs="David"/>
          <w:sz w:val="24"/>
          <w:szCs w:val="24"/>
          <w:u w:val="single"/>
          <w:rtl/>
        </w:rPr>
      </w:pPr>
      <w:r w:rsidRPr="00403BDD">
        <w:rPr>
          <w:rFonts w:ascii="David" w:hAnsi="David" w:cs="David"/>
          <w:b/>
          <w:bCs/>
          <w:sz w:val="24"/>
          <w:szCs w:val="24"/>
          <w:u w:val="single"/>
          <w:rtl/>
        </w:rPr>
        <w:t>נושא הפרויקט</w:t>
      </w:r>
      <w:r w:rsidRPr="003536D7">
        <w:rPr>
          <w:rFonts w:ascii="David" w:hAnsi="David" w:cs="David"/>
          <w:sz w:val="24"/>
          <w:szCs w:val="24"/>
          <w:rtl/>
        </w:rPr>
        <w:t>:</w:t>
      </w:r>
      <w:r w:rsidR="003536D7" w:rsidRPr="003536D7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927936621"/>
          <w:placeholder>
            <w:docPart w:val="DefaultPlaceholder_-1854013440"/>
          </w:placeholder>
          <w:showingPlcHdr/>
        </w:sdtPr>
        <w:sdtEndPr/>
        <w:sdtContent>
          <w:r w:rsidR="003536D7" w:rsidRPr="003536D7">
            <w:rPr>
              <w:rStyle w:val="PlaceholderText"/>
              <w:rFonts w:ascii="David" w:hAnsi="David" w:cs="David"/>
              <w:color w:val="000000" w:themeColor="text1"/>
              <w:u w:val="single"/>
            </w:rPr>
            <w:t>Click or tap here to enter text.</w:t>
          </w:r>
        </w:sdtContent>
      </w:sdt>
    </w:p>
    <w:p w14:paraId="2A533C28" w14:textId="77777777" w:rsidR="006C44C3" w:rsidRDefault="006C44C3" w:rsidP="00403BDD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8164480" w14:textId="7E269C9D" w:rsidR="006F6F83" w:rsidRDefault="006F6F83" w:rsidP="00403BDD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  <w:r w:rsidRPr="000D6AC6">
        <w:rPr>
          <w:rFonts w:ascii="David" w:hAnsi="David" w:cs="David"/>
          <w:b/>
          <w:bCs/>
          <w:sz w:val="24"/>
          <w:szCs w:val="24"/>
          <w:u w:val="single"/>
          <w:rtl/>
        </w:rPr>
        <w:t>סוג הפרויקט</w:t>
      </w:r>
      <w:r w:rsidRPr="00A11802">
        <w:rPr>
          <w:rFonts w:ascii="David" w:hAnsi="David" w:cs="David"/>
          <w:b/>
          <w:bCs/>
          <w:sz w:val="24"/>
          <w:szCs w:val="24"/>
          <w:rtl/>
        </w:rPr>
        <w:t xml:space="preserve"> (סמן/ני):</w:t>
      </w:r>
    </w:p>
    <w:p w14:paraId="40B32DB2" w14:textId="3D0E31C1" w:rsidR="006F6F83" w:rsidRDefault="00D874A1" w:rsidP="00690E4A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80708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6F83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F6F83" w:rsidRPr="00A11802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6F6F83" w:rsidRPr="00A11802">
        <w:rPr>
          <w:rFonts w:ascii="David" w:hAnsi="David" w:cs="David"/>
          <w:sz w:val="24"/>
          <w:szCs w:val="24"/>
          <w:rtl/>
        </w:rPr>
        <w:t>סקירת ספרות</w:t>
      </w:r>
      <w:r w:rsidR="006F6F83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="00B445E5">
        <w:rPr>
          <w:rFonts w:ascii="David" w:hAnsi="David" w:cs="David"/>
          <w:b/>
          <w:bCs/>
          <w:sz w:val="24"/>
          <w:szCs w:val="24"/>
          <w:rtl/>
        </w:rPr>
        <w:tab/>
      </w:r>
      <w:r w:rsidR="00B445E5">
        <w:rPr>
          <w:rFonts w:ascii="David" w:hAnsi="David" w:cs="David"/>
          <w:b/>
          <w:bCs/>
          <w:sz w:val="24"/>
          <w:szCs w:val="24"/>
          <w:rtl/>
        </w:rPr>
        <w:tab/>
      </w:r>
      <w:r w:rsidR="00B445E5">
        <w:rPr>
          <w:rFonts w:ascii="David" w:hAnsi="David" w:cs="David"/>
          <w:b/>
          <w:bCs/>
          <w:sz w:val="24"/>
          <w:szCs w:val="24"/>
          <w:rtl/>
        </w:rPr>
        <w:tab/>
      </w:r>
      <w:sdt>
        <w:sdtPr>
          <w:rPr>
            <w:rFonts w:ascii="David" w:hAnsi="David" w:cs="David"/>
            <w:sz w:val="24"/>
            <w:szCs w:val="24"/>
            <w:rtl/>
          </w:rPr>
          <w:id w:val="-1872453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6F83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F6F83" w:rsidRPr="00A11802">
        <w:rPr>
          <w:rFonts w:ascii="David" w:hAnsi="David" w:cs="David"/>
          <w:sz w:val="24"/>
          <w:szCs w:val="24"/>
          <w:rtl/>
        </w:rPr>
        <w:t xml:space="preserve"> </w:t>
      </w:r>
      <w:r w:rsidR="00690E4A" w:rsidRPr="00403BDD">
        <w:rPr>
          <w:rFonts w:ascii="David" w:hAnsi="David" w:cs="David" w:hint="eastAsia"/>
          <w:sz w:val="24"/>
          <w:szCs w:val="24"/>
          <w:rtl/>
        </w:rPr>
        <w:t>מחקר</w:t>
      </w:r>
      <w:r w:rsidR="00690E4A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690E4A" w:rsidRPr="00403BDD">
        <w:rPr>
          <w:rFonts w:ascii="David" w:hAnsi="David" w:cs="David" w:hint="eastAsia"/>
          <w:sz w:val="24"/>
          <w:szCs w:val="24"/>
          <w:rtl/>
        </w:rPr>
        <w:t>מעבדתי–</w:t>
      </w:r>
      <w:r w:rsidR="00690E4A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690E4A" w:rsidRPr="00403BDD">
        <w:rPr>
          <w:rFonts w:ascii="David" w:hAnsi="David" w:cs="David" w:hint="eastAsia"/>
          <w:sz w:val="24"/>
          <w:szCs w:val="24"/>
          <w:rtl/>
        </w:rPr>
        <w:t>אפידמיולוגי</w:t>
      </w:r>
      <w:r w:rsidR="00690E4A">
        <w:rPr>
          <w:rFonts w:ascii="David" w:hAnsi="David" w:cs="David" w:hint="cs"/>
          <w:sz w:val="24"/>
          <w:szCs w:val="24"/>
          <w:rtl/>
        </w:rPr>
        <w:t>/פיזיולוגיה של המאמץ</w:t>
      </w:r>
      <w:r w:rsidR="00690E4A" w:rsidRPr="00A11802">
        <w:rPr>
          <w:rFonts w:ascii="David" w:hAnsi="David" w:cs="David"/>
          <w:sz w:val="24"/>
          <w:szCs w:val="24"/>
          <w:rtl/>
        </w:rPr>
        <w:t xml:space="preserve"> </w:t>
      </w:r>
    </w:p>
    <w:p w14:paraId="2C74BC49" w14:textId="46679D4F" w:rsidR="006F6F83" w:rsidRDefault="00D874A1" w:rsidP="00690E4A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1228297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6F83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F6F83" w:rsidRPr="00A11802">
        <w:rPr>
          <w:rFonts w:ascii="David" w:hAnsi="David" w:cs="David"/>
          <w:sz w:val="24"/>
          <w:szCs w:val="24"/>
          <w:rtl/>
        </w:rPr>
        <w:t xml:space="preserve"> כתיבת הצעת מחקר</w:t>
      </w:r>
      <w:r w:rsidR="00B445E5">
        <w:rPr>
          <w:rFonts w:ascii="David" w:hAnsi="David" w:cs="David"/>
          <w:sz w:val="24"/>
          <w:szCs w:val="24"/>
          <w:rtl/>
        </w:rPr>
        <w:tab/>
      </w:r>
      <w:r w:rsidR="00B445E5">
        <w:rPr>
          <w:rFonts w:ascii="David" w:hAnsi="David" w:cs="David"/>
          <w:sz w:val="24"/>
          <w:szCs w:val="24"/>
          <w:rtl/>
        </w:rPr>
        <w:tab/>
      </w:r>
      <w:r w:rsidR="00B445E5">
        <w:rPr>
          <w:rFonts w:ascii="David" w:hAnsi="David" w:cs="David"/>
          <w:sz w:val="24"/>
          <w:szCs w:val="24"/>
          <w:rtl/>
        </w:rPr>
        <w:tab/>
      </w:r>
      <w:sdt>
        <w:sdtPr>
          <w:rPr>
            <w:rFonts w:ascii="David" w:hAnsi="David" w:cs="David"/>
            <w:sz w:val="24"/>
            <w:szCs w:val="24"/>
            <w:rtl/>
          </w:rPr>
          <w:id w:val="1149937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6F83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F6F83" w:rsidRPr="00A11802">
        <w:rPr>
          <w:rFonts w:ascii="David" w:hAnsi="David" w:cs="David"/>
          <w:sz w:val="24"/>
          <w:szCs w:val="24"/>
          <w:rtl/>
        </w:rPr>
        <w:t xml:space="preserve"> </w:t>
      </w:r>
      <w:r w:rsidR="00690E4A" w:rsidRPr="00A11802">
        <w:rPr>
          <w:rFonts w:ascii="David" w:hAnsi="David" w:cs="David"/>
          <w:sz w:val="24"/>
          <w:szCs w:val="24"/>
          <w:rtl/>
        </w:rPr>
        <w:t>מחקר בקידום בריאות</w:t>
      </w:r>
    </w:p>
    <w:p w14:paraId="45B71301" w14:textId="53B80E6C" w:rsidR="006F6F83" w:rsidRDefault="00D874A1" w:rsidP="006E05F8">
      <w:pPr>
        <w:spacing w:after="0" w:line="240" w:lineRule="auto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1013727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2F3E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E05F8" w:rsidRPr="00403BDD">
        <w:rPr>
          <w:rFonts w:ascii="David" w:hAnsi="David" w:cs="David" w:hint="eastAsia"/>
          <w:sz w:val="24"/>
          <w:szCs w:val="24"/>
          <w:rtl/>
        </w:rPr>
        <w:t xml:space="preserve"> </w:t>
      </w:r>
      <w:r w:rsidR="006F6F83" w:rsidRPr="00403BDD">
        <w:rPr>
          <w:rFonts w:ascii="David" w:hAnsi="David" w:cs="David" w:hint="eastAsia"/>
          <w:sz w:val="24"/>
          <w:szCs w:val="24"/>
          <w:rtl/>
        </w:rPr>
        <w:t>מחקר</w:t>
      </w:r>
      <w:r w:rsidR="006F6F83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6F6F83" w:rsidRPr="00403BDD">
        <w:rPr>
          <w:rFonts w:ascii="David" w:hAnsi="David" w:cs="David" w:hint="eastAsia"/>
          <w:sz w:val="24"/>
          <w:szCs w:val="24"/>
          <w:rtl/>
        </w:rPr>
        <w:t>אפידמיולוגי</w:t>
      </w:r>
      <w:r w:rsidR="006F6F83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6F6F83" w:rsidRPr="00403BDD">
        <w:rPr>
          <w:rFonts w:ascii="David" w:hAnsi="David" w:cs="David" w:hint="eastAsia"/>
          <w:sz w:val="24"/>
          <w:szCs w:val="24"/>
          <w:rtl/>
        </w:rPr>
        <w:t>אנליטי</w:t>
      </w:r>
      <w:r w:rsidR="006F6F83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B445E5">
        <w:rPr>
          <w:rFonts w:ascii="Segoe UI Symbol" w:hAnsi="Segoe UI Symbol" w:cs="Segoe UI Symbol"/>
          <w:sz w:val="24"/>
          <w:szCs w:val="24"/>
          <w:rtl/>
        </w:rPr>
        <w:tab/>
      </w:r>
      <w:r w:rsidR="00B445E5">
        <w:rPr>
          <w:rFonts w:ascii="Segoe UI Symbol" w:hAnsi="Segoe UI Symbol" w:cs="Segoe UI Symbol"/>
          <w:sz w:val="24"/>
          <w:szCs w:val="24"/>
          <w:rtl/>
        </w:rPr>
        <w:tab/>
      </w:r>
      <w:sdt>
        <w:sdtPr>
          <w:rPr>
            <w:rFonts w:ascii="David" w:hAnsi="David" w:cs="David"/>
            <w:sz w:val="24"/>
            <w:szCs w:val="24"/>
            <w:rtl/>
          </w:rPr>
          <w:id w:val="-240257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05F8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6F6F83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690E4A" w:rsidRPr="00A11802">
        <w:rPr>
          <w:rFonts w:ascii="David" w:hAnsi="David" w:cs="David"/>
          <w:sz w:val="24"/>
          <w:szCs w:val="24"/>
          <w:rtl/>
        </w:rPr>
        <w:t>מחקר בניהול מערכות בריאות</w:t>
      </w:r>
    </w:p>
    <w:p w14:paraId="77D2A4A6" w14:textId="14404F33" w:rsidR="006F6F83" w:rsidRPr="00403BDD" w:rsidRDefault="006F6F83" w:rsidP="00403BDD">
      <w:pPr>
        <w:spacing w:after="0" w:line="240" w:lineRule="auto"/>
        <w:outlineLvl w:val="0"/>
        <w:rPr>
          <w:rFonts w:ascii="David" w:hAnsi="David" w:cs="David"/>
          <w:sz w:val="24"/>
          <w:szCs w:val="24"/>
          <w:rtl/>
        </w:rPr>
      </w:pPr>
      <w:r w:rsidRPr="006F6F83">
        <w:rPr>
          <w:rFonts w:ascii="Segoe UI Symbol" w:hAnsi="Segoe UI Symbol" w:cs="Segoe UI Symbol" w:hint="cs"/>
          <w:sz w:val="24"/>
          <w:szCs w:val="24"/>
          <w:rtl/>
        </w:rPr>
        <w:t>☐</w:t>
      </w:r>
      <w:r w:rsidRPr="006F6F83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פרקטיקום בלשכת הבריאות</w:t>
      </w:r>
      <w:r w:rsidR="00E81BAB">
        <w:rPr>
          <w:rFonts w:ascii="David" w:hAnsi="David" w:cs="David"/>
          <w:sz w:val="24"/>
          <w:szCs w:val="24"/>
          <w:rtl/>
        </w:rPr>
        <w:tab/>
      </w:r>
      <w:r w:rsidR="00E81BAB">
        <w:rPr>
          <w:rFonts w:ascii="David" w:hAnsi="David" w:cs="David"/>
          <w:sz w:val="24"/>
          <w:szCs w:val="24"/>
          <w:rtl/>
        </w:rPr>
        <w:tab/>
      </w:r>
      <w:sdt>
        <w:sdtPr>
          <w:rPr>
            <w:rFonts w:ascii="David" w:hAnsi="David" w:cs="David"/>
            <w:sz w:val="24"/>
            <w:szCs w:val="24"/>
            <w:rtl/>
          </w:rPr>
          <w:id w:val="1060595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BAB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E81BAB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E81BAB">
        <w:rPr>
          <w:rFonts w:ascii="David" w:hAnsi="David" w:cs="David" w:hint="cs"/>
          <w:sz w:val="24"/>
          <w:szCs w:val="24"/>
          <w:rtl/>
        </w:rPr>
        <w:t>מחקר בפיזיולוגיה של המאמץ</w:t>
      </w:r>
    </w:p>
    <w:p w14:paraId="3EA6DD0F" w14:textId="1CBF822F" w:rsidR="006F6F83" w:rsidRDefault="00D874A1" w:rsidP="0070775A">
      <w:pPr>
        <w:spacing w:after="0" w:line="240" w:lineRule="auto"/>
        <w:ind w:left="2880" w:firstLine="720"/>
        <w:outlineLvl w:val="0"/>
        <w:rPr>
          <w:rFonts w:ascii="David" w:hAnsi="David" w:cs="David"/>
          <w:b/>
          <w:bCs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1529598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775A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9C6B53" w:rsidRPr="00403BDD">
        <w:rPr>
          <w:rFonts w:ascii="David" w:hAnsi="David" w:cs="David"/>
          <w:sz w:val="24"/>
          <w:szCs w:val="24"/>
          <w:rtl/>
        </w:rPr>
        <w:t xml:space="preserve"> </w:t>
      </w:r>
      <w:r w:rsidR="009C6B53">
        <w:rPr>
          <w:rFonts w:ascii="David" w:hAnsi="David" w:cs="David" w:hint="cs"/>
          <w:sz w:val="24"/>
          <w:szCs w:val="24"/>
          <w:rtl/>
        </w:rPr>
        <w:t>מחקר מדיניות בתחום ניהול החירום</w:t>
      </w:r>
    </w:p>
    <w:p w14:paraId="0F49EA26" w14:textId="104A07CB" w:rsidR="006F6F83" w:rsidRDefault="006F6F83" w:rsidP="00403BDD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</w:p>
    <w:p w14:paraId="05FE7591" w14:textId="621C93E7" w:rsidR="009C26EA" w:rsidRPr="009C26EA" w:rsidRDefault="00325B20" w:rsidP="00403BDD">
      <w:pPr>
        <w:spacing w:after="0" w:line="480" w:lineRule="auto"/>
        <w:rPr>
          <w:rFonts w:ascii="David" w:hAnsi="David" w:cs="David"/>
          <w:b/>
          <w:bCs/>
          <w:color w:val="FF0000"/>
          <w:sz w:val="24"/>
          <w:szCs w:val="24"/>
          <w:rtl/>
        </w:rPr>
      </w:pPr>
      <w:r w:rsidRPr="003536D7">
        <w:rPr>
          <w:rFonts w:ascii="David" w:hAnsi="David" w:cs="David"/>
          <w:b/>
          <w:bCs/>
          <w:sz w:val="24"/>
          <w:szCs w:val="24"/>
          <w:rtl/>
        </w:rPr>
        <w:t>הריני לאשר כי בדקתי את ההצעה המוגשת ומצאתי כי הפרויקט ראוי והצעה כתובה בהתאם לדרישות שנקבעו בבית הספר לבריאות הציבור:</w:t>
      </w:r>
    </w:p>
    <w:tbl>
      <w:tblPr>
        <w:tblStyle w:val="TableGrid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3536D7" w:rsidRPr="003536D7" w14:paraId="6257DB62" w14:textId="77777777" w:rsidTr="00403BDD">
        <w:trPr>
          <w:jc w:val="center"/>
        </w:trPr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581941727"/>
            <w:placeholder>
              <w:docPart w:val="062C8DCFC4E040DB8FFAF5FE16C0C543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19694633" w14:textId="77777777" w:rsidR="003536D7" w:rsidRPr="003536D7" w:rsidRDefault="003536D7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76B6D73C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F6C084A" w14:textId="77777777" w:rsidR="003536D7" w:rsidRPr="003536D7" w:rsidRDefault="003536D7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Fonts w:ascii="David" w:hAnsi="David" w:cs="David"/>
                    <w:b/>
                    <w:bCs/>
                    <w:noProof/>
                    <w:color w:val="000000" w:themeColor="text1"/>
                    <w:sz w:val="24"/>
                    <w:szCs w:val="24"/>
                  </w:rPr>
                  <w:drawing>
                    <wp:inline distT="0" distB="0" distL="0" distR="0" wp14:anchorId="4DFA0377" wp14:editId="0B63DA9A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E86E383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835804629"/>
            <w:placeholder>
              <w:docPart w:val="1CF7549E9ACD467F91C318332FA77C22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27D2F042" w14:textId="77777777" w:rsidR="003536D7" w:rsidRPr="003536D7" w:rsidRDefault="003536D7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3536D7" w:rsidRPr="003536D7" w14:paraId="0B476BAA" w14:textId="77777777" w:rsidTr="00403BDD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F881C69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שם המנחה</w:t>
            </w:r>
          </w:p>
        </w:tc>
        <w:tc>
          <w:tcPr>
            <w:tcW w:w="236" w:type="dxa"/>
          </w:tcPr>
          <w:p w14:paraId="03B6D1DF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79E16CE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חתימה</w:t>
            </w:r>
          </w:p>
        </w:tc>
        <w:tc>
          <w:tcPr>
            <w:tcW w:w="236" w:type="dxa"/>
          </w:tcPr>
          <w:p w14:paraId="26DD988E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1E325083" w14:textId="77777777" w:rsidR="003536D7" w:rsidRPr="003536D7" w:rsidRDefault="003536D7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תאריך</w:t>
            </w:r>
          </w:p>
        </w:tc>
      </w:tr>
      <w:tr w:rsidR="003536D7" w:rsidRPr="003536D7" w14:paraId="776FBC91" w14:textId="77777777" w:rsidTr="00403BDD">
        <w:trPr>
          <w:jc w:val="center"/>
        </w:trPr>
        <w:tc>
          <w:tcPr>
            <w:tcW w:w="3286" w:type="dxa"/>
          </w:tcPr>
          <w:p w14:paraId="484BE498" w14:textId="295EC67A" w:rsidR="003536D7" w:rsidRPr="003536D7" w:rsidRDefault="003536D7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36" w:type="dxa"/>
          </w:tcPr>
          <w:p w14:paraId="228D7B47" w14:textId="77777777" w:rsidR="003536D7" w:rsidRPr="003536D7" w:rsidRDefault="003536D7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</w:tcPr>
          <w:p w14:paraId="28BF2764" w14:textId="7BE55E47" w:rsidR="003536D7" w:rsidRPr="003536D7" w:rsidRDefault="003536D7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36" w:type="dxa"/>
          </w:tcPr>
          <w:p w14:paraId="4856DD93" w14:textId="77777777" w:rsidR="003536D7" w:rsidRPr="003536D7" w:rsidRDefault="003536D7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858" w:type="dxa"/>
          </w:tcPr>
          <w:p w14:paraId="477F3DB9" w14:textId="399A9F7D" w:rsidR="003536D7" w:rsidRPr="003536D7" w:rsidRDefault="003536D7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19C9A020" w14:textId="77777777" w:rsidR="00B445E5" w:rsidRDefault="00B445E5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6207CB18" w14:textId="77777777" w:rsidR="00F967DE" w:rsidRDefault="00F967DE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מספר טלפון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-1704850200"/>
          <w:placeholder>
            <w:docPart w:val="B632D3397AAF408EBB2971D1A454959B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  <w:r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דוא"ל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-1153448129"/>
          <w:placeholder>
            <w:docPart w:val="CFE8EA89F739498494119F192E12D06B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</w:p>
    <w:p w14:paraId="5ECF25EE" w14:textId="200F5C22" w:rsidR="00B445E5" w:rsidRDefault="00B445E5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222CE1D5" w14:textId="23CCF264" w:rsidR="006F6F83" w:rsidRDefault="006F6F83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087BAC04" w14:textId="5194D2E5" w:rsidR="00B445E5" w:rsidRDefault="00B445E5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556B819E" w14:textId="77777777" w:rsidR="00B445E5" w:rsidRDefault="00B445E5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78C0080F" w14:textId="188F3703" w:rsidR="00F967DE" w:rsidRDefault="00F967DE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tbl>
      <w:tblPr>
        <w:tblStyle w:val="TableGrid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6F6F83" w:rsidRPr="003536D7" w14:paraId="66E4623F" w14:textId="77777777" w:rsidTr="00065319">
        <w:trPr>
          <w:jc w:val="center"/>
        </w:trPr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147172945"/>
            <w:placeholder>
              <w:docPart w:val="FAAB87F1E51146D3959F2246381F3B1F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009EC8F4" w14:textId="77777777" w:rsidR="006F6F83" w:rsidRPr="003536D7" w:rsidRDefault="006F6F83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668FEBAA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387229716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3A50CD59" w14:textId="77777777" w:rsidR="006F6F83" w:rsidRPr="003536D7" w:rsidRDefault="006F6F83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Fonts w:ascii="David" w:hAnsi="David" w:cs="David"/>
                    <w:b/>
                    <w:bCs/>
                    <w:noProof/>
                    <w:color w:val="000000" w:themeColor="text1"/>
                    <w:sz w:val="24"/>
                    <w:szCs w:val="24"/>
                  </w:rPr>
                  <w:drawing>
                    <wp:inline distT="0" distB="0" distL="0" distR="0" wp14:anchorId="1BFB219E" wp14:editId="0C456752">
                      <wp:extent cx="1905000" cy="447675"/>
                      <wp:effectExtent l="0" t="0" r="0" b="9525"/>
                      <wp:docPr id="4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8E2A68C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940792097"/>
            <w:placeholder>
              <w:docPart w:val="E1C52D6611BD4F24B2DCFFCE34576A6C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3A1C332F" w14:textId="77777777" w:rsidR="006F6F83" w:rsidRPr="003536D7" w:rsidRDefault="006F6F83" w:rsidP="00403BDD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3536D7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6F6F83" w:rsidRPr="003536D7" w14:paraId="52ECDE2C" w14:textId="77777777" w:rsidTr="00065319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6299F25C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שם המנחה</w:t>
            </w:r>
          </w:p>
        </w:tc>
        <w:tc>
          <w:tcPr>
            <w:tcW w:w="236" w:type="dxa"/>
          </w:tcPr>
          <w:p w14:paraId="46F3ADB4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0D5BBD04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חתימה</w:t>
            </w:r>
          </w:p>
        </w:tc>
        <w:tc>
          <w:tcPr>
            <w:tcW w:w="236" w:type="dxa"/>
          </w:tcPr>
          <w:p w14:paraId="136F0824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2597FDB5" w14:textId="77777777" w:rsidR="006F6F83" w:rsidRPr="003536D7" w:rsidRDefault="006F6F83" w:rsidP="00403BDD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3536D7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תאריך</w:t>
            </w:r>
          </w:p>
        </w:tc>
      </w:tr>
      <w:tr w:rsidR="006F6F83" w:rsidRPr="003536D7" w14:paraId="2686C9DE" w14:textId="77777777" w:rsidTr="00065319">
        <w:trPr>
          <w:jc w:val="center"/>
        </w:trPr>
        <w:tc>
          <w:tcPr>
            <w:tcW w:w="3286" w:type="dxa"/>
          </w:tcPr>
          <w:p w14:paraId="64141A85" w14:textId="77777777" w:rsidR="006F6F83" w:rsidRPr="003536D7" w:rsidRDefault="006F6F83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36" w:type="dxa"/>
          </w:tcPr>
          <w:p w14:paraId="724A46AA" w14:textId="77777777" w:rsidR="006F6F83" w:rsidRPr="003536D7" w:rsidRDefault="006F6F83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</w:tcPr>
          <w:p w14:paraId="2685EC9C" w14:textId="77777777" w:rsidR="006F6F83" w:rsidRPr="003536D7" w:rsidRDefault="006F6F83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36" w:type="dxa"/>
          </w:tcPr>
          <w:p w14:paraId="7AD2D218" w14:textId="77777777" w:rsidR="006F6F83" w:rsidRPr="003536D7" w:rsidRDefault="006F6F83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858" w:type="dxa"/>
          </w:tcPr>
          <w:p w14:paraId="04D2D01E" w14:textId="77777777" w:rsidR="006F6F83" w:rsidRPr="003536D7" w:rsidRDefault="006F6F83" w:rsidP="00403BDD">
            <w:pPr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256D2DA8" w14:textId="77777777" w:rsidR="00B445E5" w:rsidRDefault="00B445E5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05EC87D4" w14:textId="233E3B14" w:rsidR="006F6F83" w:rsidRDefault="006F6F83" w:rsidP="00403BDD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מספר טלפון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1729964095"/>
          <w:placeholder>
            <w:docPart w:val="31AFE726C31C4E5A9A969A73CB19262A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  <w:r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דוא"ל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1128515304"/>
          <w:placeholder>
            <w:docPart w:val="91923965D92C41DDB93A04A0AEC20A89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</w:p>
    <w:p w14:paraId="425FE082" w14:textId="4430237C" w:rsidR="008E6F06" w:rsidRDefault="008E6F06" w:rsidP="00403BDD">
      <w:pPr>
        <w:spacing w:after="0"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p w14:paraId="05CE2C42" w14:textId="0E45F335" w:rsidR="006F6F83" w:rsidRDefault="006F6F83" w:rsidP="00403BDD">
      <w:pPr>
        <w:spacing w:after="0"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p w14:paraId="2C8FF89E" w14:textId="77777777" w:rsidR="006F6F83" w:rsidRDefault="006F6F83" w:rsidP="00403BDD">
      <w:pPr>
        <w:spacing w:after="0"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p w14:paraId="68FCB7A3" w14:textId="4CD16BB3" w:rsidR="00BA1AF1" w:rsidRPr="003536D7" w:rsidRDefault="00F769BD" w:rsidP="00403BDD">
      <w:pPr>
        <w:spacing w:after="0" w:line="240" w:lineRule="auto"/>
        <w:rPr>
          <w:rFonts w:ascii="David" w:hAnsi="David" w:cs="David"/>
          <w:b/>
          <w:bCs/>
          <w:color w:val="0000FF"/>
          <w:sz w:val="24"/>
          <w:szCs w:val="24"/>
          <w:u w:val="single"/>
          <w:rtl/>
        </w:rPr>
      </w:pPr>
      <w:r w:rsidRPr="00A11802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51854C" wp14:editId="5373BB1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229350" cy="400050"/>
                <wp:effectExtent l="0" t="0" r="19050" b="190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30DE2D" w14:textId="084E3DD3" w:rsidR="00F769BD" w:rsidRPr="00A11802" w:rsidRDefault="00F769BD" w:rsidP="00B445E5">
                            <w:pPr>
                              <w:spacing w:after="0" w:line="240" w:lineRule="auto"/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</w:pP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טופס זה יועבר ע"י המנחה ישירות 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לא באמצעות התלמיד/ה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למזכירות פרויקטים, לידי גב' טלי הרמן באמצעות דוא"ל </w:t>
                            </w:r>
                            <w:r w:rsidRPr="00403BDD">
                              <w:rPr>
                                <w:rStyle w:val="Hyperlink"/>
                                <w:rFonts w:ascii="David" w:hAnsi="David" w:cs="David"/>
                                <w:b/>
                                <w:bCs/>
                                <w:color w:val="auto"/>
                                <w:sz w:val="24"/>
                                <w:szCs w:val="24"/>
                                <w:u w:val="none"/>
                                <w:rtl/>
                              </w:rPr>
                              <w:t xml:space="preserve">: </w:t>
                            </w:r>
                            <w:hyperlink r:id="rId12" w:history="1">
                              <w:r w:rsidRPr="00A11802">
                                <w:rPr>
                                  <w:rStyle w:val="Hyperlink"/>
                                  <w:rFonts w:ascii="David" w:hAnsi="David" w:cs="David"/>
                                  <w:color w:val="auto"/>
                                </w:rPr>
                                <w:t>sphprojects@tauex.tau.ac.il</w:t>
                              </w:r>
                            </w:hyperlink>
                          </w:p>
                          <w:p w14:paraId="6CC80FF4" w14:textId="77777777" w:rsidR="00F769BD" w:rsidRDefault="00F769BD" w:rsidP="00F769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854C" id="Rectangle 5" o:spid="_x0000_s1026" style="position:absolute;left:0;text-align:left;margin-left:0;margin-top:-.05pt;width:490.5pt;height:31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" fillcolor="white [3212]" strokecolor="windowText" strokeweight="2pt">
                <v:path arrowok="t"/>
                <v:textbox>
                  <w:txbxContent>
                    <w:p w14:paraId="0B30DE2D" w14:textId="084E3DD3" w:rsidR="00F769BD" w:rsidRPr="00A11802" w:rsidRDefault="00F769BD" w:rsidP="00B445E5">
                      <w:pPr>
                        <w:spacing w:after="0" w:line="240" w:lineRule="auto"/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</w:pP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טופס זה יועבר ע"י המנחה ישירות 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>לא באמצעות התלמיד/ה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למזכירות פרויקטים, לידי גב' טלי הרמן באמצעות דוא"ל </w:t>
                      </w:r>
                      <w:r w:rsidRPr="00403BDD">
                        <w:rPr>
                          <w:rStyle w:val="Hyperlink"/>
                          <w:rFonts w:ascii="David" w:hAnsi="David" w:cs="David"/>
                          <w:b/>
                          <w:bCs/>
                          <w:color w:val="auto"/>
                          <w:sz w:val="24"/>
                          <w:szCs w:val="24"/>
                          <w:u w:val="none"/>
                          <w:rtl/>
                        </w:rPr>
                        <w:t xml:space="preserve">: </w:t>
                      </w:r>
                      <w:hyperlink r:id="rId13" w:history="1">
                        <w:r w:rsidRPr="00A11802">
                          <w:rPr>
                            <w:rStyle w:val="Hyperlink"/>
                            <w:rFonts w:ascii="David" w:hAnsi="David" w:cs="David"/>
                            <w:color w:val="auto"/>
                          </w:rPr>
                          <w:t>sphprojects@tauex.tau.ac.il</w:t>
                        </w:r>
                      </w:hyperlink>
                    </w:p>
                    <w:p w14:paraId="6CC80FF4" w14:textId="77777777" w:rsidR="00F769BD" w:rsidRDefault="00F769BD" w:rsidP="00F769B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A1AF1" w:rsidRPr="003536D7" w:rsidSect="00303314">
      <w:headerReference w:type="default" r:id="rId14"/>
      <w:footerReference w:type="default" r:id="rId15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8608E" w14:textId="77777777" w:rsidR="00571E62" w:rsidRDefault="00571E62" w:rsidP="00AC3157">
      <w:pPr>
        <w:spacing w:after="0" w:line="240" w:lineRule="auto"/>
      </w:pPr>
      <w:r>
        <w:separator/>
      </w:r>
    </w:p>
  </w:endnote>
  <w:endnote w:type="continuationSeparator" w:id="0">
    <w:p w14:paraId="7582F20C" w14:textId="77777777" w:rsidR="00571E62" w:rsidRDefault="00571E62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3BD33" w14:textId="77777777" w:rsidR="00E50487" w:rsidRDefault="00E50487" w:rsidP="00E50487">
    <w:pPr>
      <w:pStyle w:val="Footer"/>
    </w:pPr>
    <w:r>
      <w:rPr>
        <w:rFonts w:ascii="David" w:hAnsi="David" w:cs="David"/>
        <w:caps/>
        <w:rtl/>
      </w:rPr>
      <w:t>גרסה 01/2023א</w:t>
    </w:r>
  </w:p>
  <w:p w14:paraId="5356357D" w14:textId="3F6C793C" w:rsidR="00C556EE" w:rsidRPr="00E50487" w:rsidRDefault="00C556EE" w:rsidP="00E50487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91D9E" w14:textId="77777777" w:rsidR="00571E62" w:rsidRDefault="00571E62" w:rsidP="00AC3157">
      <w:pPr>
        <w:spacing w:after="0" w:line="240" w:lineRule="auto"/>
      </w:pPr>
      <w:r>
        <w:separator/>
      </w:r>
    </w:p>
  </w:footnote>
  <w:footnote w:type="continuationSeparator" w:id="0">
    <w:p w14:paraId="208C7E55" w14:textId="77777777" w:rsidR="00571E62" w:rsidRDefault="00571E62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BEB9B" w14:textId="4C27ECF9" w:rsidR="007C3F2C" w:rsidRPr="00F12414" w:rsidRDefault="00D874A1" w:rsidP="00F12414">
    <w:pPr>
      <w:pStyle w:val="Header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0433788D" wp14:editId="3FA66A37">
          <wp:simplePos x="0" y="0"/>
          <wp:positionH relativeFrom="column">
            <wp:posOffset>770890</wp:posOffset>
          </wp:positionH>
          <wp:positionV relativeFrom="paragraph">
            <wp:posOffset>144780</wp:posOffset>
          </wp:positionV>
          <wp:extent cx="4331335" cy="756920"/>
          <wp:effectExtent l="0" t="0" r="0" b="5080"/>
          <wp:wrapTight wrapText="bothSides">
            <wp:wrapPolygon edited="0">
              <wp:start x="0" y="0"/>
              <wp:lineTo x="0" y="21201"/>
              <wp:lineTo x="21470" y="21201"/>
              <wp:lineTo x="2147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1335" cy="756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C0MDYwNjI3sTBT0lEKTi0uzszPAykwrQUAKI6Afi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426D"/>
    <w:rsid w:val="000E560A"/>
    <w:rsid w:val="00121D7E"/>
    <w:rsid w:val="00145F75"/>
    <w:rsid w:val="00196216"/>
    <w:rsid w:val="001D7086"/>
    <w:rsid w:val="001E717E"/>
    <w:rsid w:val="001F3017"/>
    <w:rsid w:val="001F3926"/>
    <w:rsid w:val="001F3ED8"/>
    <w:rsid w:val="001F4F8A"/>
    <w:rsid w:val="0020394C"/>
    <w:rsid w:val="0021789E"/>
    <w:rsid w:val="0022530F"/>
    <w:rsid w:val="0022684D"/>
    <w:rsid w:val="00242F24"/>
    <w:rsid w:val="002542DC"/>
    <w:rsid w:val="00292937"/>
    <w:rsid w:val="002D2B1F"/>
    <w:rsid w:val="002E03A9"/>
    <w:rsid w:val="002E1FF3"/>
    <w:rsid w:val="002F28BA"/>
    <w:rsid w:val="00303314"/>
    <w:rsid w:val="003057D5"/>
    <w:rsid w:val="00317480"/>
    <w:rsid w:val="00325B20"/>
    <w:rsid w:val="003463C9"/>
    <w:rsid w:val="00351D15"/>
    <w:rsid w:val="003536D7"/>
    <w:rsid w:val="00361C90"/>
    <w:rsid w:val="00384935"/>
    <w:rsid w:val="003A5ABE"/>
    <w:rsid w:val="003C2386"/>
    <w:rsid w:val="003C5357"/>
    <w:rsid w:val="003D041C"/>
    <w:rsid w:val="003E6A01"/>
    <w:rsid w:val="003F06A3"/>
    <w:rsid w:val="003F10F4"/>
    <w:rsid w:val="00403BDD"/>
    <w:rsid w:val="004055A1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E4813"/>
    <w:rsid w:val="004F2EFD"/>
    <w:rsid w:val="004F53D2"/>
    <w:rsid w:val="00503CE6"/>
    <w:rsid w:val="00514643"/>
    <w:rsid w:val="00523CFD"/>
    <w:rsid w:val="005323B2"/>
    <w:rsid w:val="0054570E"/>
    <w:rsid w:val="00557FB2"/>
    <w:rsid w:val="005631CE"/>
    <w:rsid w:val="005707ED"/>
    <w:rsid w:val="00571E62"/>
    <w:rsid w:val="00574FDC"/>
    <w:rsid w:val="00583086"/>
    <w:rsid w:val="005E1FD9"/>
    <w:rsid w:val="005E74FB"/>
    <w:rsid w:val="005F4221"/>
    <w:rsid w:val="006108AF"/>
    <w:rsid w:val="006303CF"/>
    <w:rsid w:val="00640D85"/>
    <w:rsid w:val="00660BED"/>
    <w:rsid w:val="006712C0"/>
    <w:rsid w:val="006718A6"/>
    <w:rsid w:val="00690C99"/>
    <w:rsid w:val="00690E4A"/>
    <w:rsid w:val="00695C0A"/>
    <w:rsid w:val="006B46E0"/>
    <w:rsid w:val="006C44C3"/>
    <w:rsid w:val="006D1B68"/>
    <w:rsid w:val="006D412D"/>
    <w:rsid w:val="006D5593"/>
    <w:rsid w:val="006E05F8"/>
    <w:rsid w:val="006F6F83"/>
    <w:rsid w:val="0070775A"/>
    <w:rsid w:val="00725163"/>
    <w:rsid w:val="00726E3E"/>
    <w:rsid w:val="00732E37"/>
    <w:rsid w:val="00757DF6"/>
    <w:rsid w:val="007707C4"/>
    <w:rsid w:val="00792F3E"/>
    <w:rsid w:val="007975FE"/>
    <w:rsid w:val="007B72E9"/>
    <w:rsid w:val="007C080B"/>
    <w:rsid w:val="007C67AF"/>
    <w:rsid w:val="007D4DCD"/>
    <w:rsid w:val="007D63A7"/>
    <w:rsid w:val="007E43A3"/>
    <w:rsid w:val="007E6678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8E26ED"/>
    <w:rsid w:val="008E6F06"/>
    <w:rsid w:val="0090310C"/>
    <w:rsid w:val="00906ABE"/>
    <w:rsid w:val="00947C01"/>
    <w:rsid w:val="00952555"/>
    <w:rsid w:val="00953D02"/>
    <w:rsid w:val="00971E74"/>
    <w:rsid w:val="00980E33"/>
    <w:rsid w:val="009820EA"/>
    <w:rsid w:val="009867EE"/>
    <w:rsid w:val="009877E2"/>
    <w:rsid w:val="009A035A"/>
    <w:rsid w:val="009A556D"/>
    <w:rsid w:val="009B54A7"/>
    <w:rsid w:val="009C26EA"/>
    <w:rsid w:val="009C6B53"/>
    <w:rsid w:val="009D2602"/>
    <w:rsid w:val="009F2D31"/>
    <w:rsid w:val="00A07A53"/>
    <w:rsid w:val="00A21E64"/>
    <w:rsid w:val="00A4727F"/>
    <w:rsid w:val="00A54244"/>
    <w:rsid w:val="00A571F7"/>
    <w:rsid w:val="00A82143"/>
    <w:rsid w:val="00AA3AFE"/>
    <w:rsid w:val="00AC3157"/>
    <w:rsid w:val="00AD4A94"/>
    <w:rsid w:val="00AE3FEF"/>
    <w:rsid w:val="00AE5166"/>
    <w:rsid w:val="00AF268B"/>
    <w:rsid w:val="00B11A73"/>
    <w:rsid w:val="00B23C4B"/>
    <w:rsid w:val="00B445E5"/>
    <w:rsid w:val="00B85D58"/>
    <w:rsid w:val="00B90B0B"/>
    <w:rsid w:val="00BA1AF1"/>
    <w:rsid w:val="00BC57AF"/>
    <w:rsid w:val="00BD7F46"/>
    <w:rsid w:val="00BF3059"/>
    <w:rsid w:val="00BF44AF"/>
    <w:rsid w:val="00C063B6"/>
    <w:rsid w:val="00C10A60"/>
    <w:rsid w:val="00C14EEB"/>
    <w:rsid w:val="00C166DD"/>
    <w:rsid w:val="00C32A08"/>
    <w:rsid w:val="00C50899"/>
    <w:rsid w:val="00C556EE"/>
    <w:rsid w:val="00C73F3D"/>
    <w:rsid w:val="00C82960"/>
    <w:rsid w:val="00C913E3"/>
    <w:rsid w:val="00CC4BDA"/>
    <w:rsid w:val="00D17772"/>
    <w:rsid w:val="00D17ADC"/>
    <w:rsid w:val="00D5539D"/>
    <w:rsid w:val="00D61895"/>
    <w:rsid w:val="00D874A1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0487"/>
    <w:rsid w:val="00E578A7"/>
    <w:rsid w:val="00E754D2"/>
    <w:rsid w:val="00E76AD8"/>
    <w:rsid w:val="00E81BAB"/>
    <w:rsid w:val="00E93D9F"/>
    <w:rsid w:val="00EA0732"/>
    <w:rsid w:val="00EB1026"/>
    <w:rsid w:val="00EE2F59"/>
    <w:rsid w:val="00EE46A1"/>
    <w:rsid w:val="00EE57EC"/>
    <w:rsid w:val="00EE7EA9"/>
    <w:rsid w:val="00F2326F"/>
    <w:rsid w:val="00F333DE"/>
    <w:rsid w:val="00F66129"/>
    <w:rsid w:val="00F72628"/>
    <w:rsid w:val="00F75EBB"/>
    <w:rsid w:val="00F769BD"/>
    <w:rsid w:val="00F81556"/>
    <w:rsid w:val="00F83488"/>
    <w:rsid w:val="00F967DE"/>
    <w:rsid w:val="00FC428D"/>
    <w:rsid w:val="00FC59E6"/>
    <w:rsid w:val="00FC7D8C"/>
    <w:rsid w:val="00FE1613"/>
    <w:rsid w:val="00FE4094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536D7"/>
    <w:rPr>
      <w:color w:val="808080"/>
    </w:rPr>
  </w:style>
  <w:style w:type="character" w:customStyle="1" w:styleId="Forms">
    <w:name w:val="Forms"/>
    <w:basedOn w:val="DefaultParagraphFont"/>
    <w:uiPriority w:val="1"/>
    <w:rsid w:val="003536D7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4D4B7177A549668251CA15E75FB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66D4B-5014-4E09-AD6A-74E8149809EE}"/>
      </w:docPartPr>
      <w:docPartBody>
        <w:p w:rsidR="0036536F" w:rsidRDefault="006B30FB" w:rsidP="006B30FB">
          <w:pPr>
            <w:pStyle w:val="E34D4B7177A549668251CA15E75FBC43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082F-457C-4476-BC38-A1E45EDDD030}"/>
      </w:docPartPr>
      <w:docPartBody>
        <w:p w:rsidR="0036536F" w:rsidRDefault="006B30FB">
          <w:r w:rsidRPr="006B06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C8DCFC4E040DB8FFAF5FE16C0C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B6047-F83E-4C6F-A07F-AF0D7CFB341B}"/>
      </w:docPartPr>
      <w:docPartBody>
        <w:p w:rsidR="0036536F" w:rsidRDefault="006B30FB" w:rsidP="006B30FB">
          <w:pPr>
            <w:pStyle w:val="062C8DCFC4E040DB8FFAF5FE16C0C543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7549E9ACD467F91C318332FA77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5D84A-C49E-4142-9027-196588728A3D}"/>
      </w:docPartPr>
      <w:docPartBody>
        <w:p w:rsidR="0036536F" w:rsidRDefault="006B30FB" w:rsidP="006B30FB">
          <w:pPr>
            <w:pStyle w:val="1CF7549E9ACD467F91C318332FA77C22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632D3397AAF408EBB2971D1A454959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1EEDA04-C65A-4BFF-AF5D-6CE51FB65F47}"/>
      </w:docPartPr>
      <w:docPartBody>
        <w:p w:rsidR="00304A81" w:rsidRDefault="0076532D" w:rsidP="0076532D">
          <w:pPr>
            <w:pStyle w:val="B632D3397AAF408EBB2971D1A454959B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8EA89F739498494119F192E12D06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2EDC392-3CCA-42E4-AFF9-57A216D72076}"/>
      </w:docPartPr>
      <w:docPartBody>
        <w:p w:rsidR="00304A81" w:rsidRDefault="0076532D" w:rsidP="0076532D">
          <w:pPr>
            <w:pStyle w:val="CFE8EA89F739498494119F192E12D06B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AB87F1E51146D3959F2246381F3B1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CA462F2-7B84-4221-B329-505F77DA9A39}"/>
      </w:docPartPr>
      <w:docPartBody>
        <w:p w:rsidR="005F430C" w:rsidRDefault="00750550" w:rsidP="00750550">
          <w:pPr>
            <w:pStyle w:val="FAAB87F1E51146D3959F2246381F3B1F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C52D6611BD4F24B2DCFFCE34576A6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19CCF1C-D138-440D-8712-2D17C3F566A3}"/>
      </w:docPartPr>
      <w:docPartBody>
        <w:p w:rsidR="005F430C" w:rsidRDefault="00750550" w:rsidP="00750550">
          <w:pPr>
            <w:pStyle w:val="E1C52D6611BD4F24B2DCFFCE34576A6C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31AFE726C31C4E5A9A969A73CB19262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49A67D3-48CA-4425-8D51-2CA08F09C1E2}"/>
      </w:docPartPr>
      <w:docPartBody>
        <w:p w:rsidR="005F430C" w:rsidRDefault="00750550" w:rsidP="00750550">
          <w:pPr>
            <w:pStyle w:val="31AFE726C31C4E5A9A969A73CB19262A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923965D92C41DDB93A04A0AEC20A8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8F0DCB9-DA07-482A-8191-4E63D5EE2972}"/>
      </w:docPartPr>
      <w:docPartBody>
        <w:p w:rsidR="005F430C" w:rsidRDefault="00750550" w:rsidP="00750550">
          <w:pPr>
            <w:pStyle w:val="91923965D92C41DDB93A04A0AEC20A89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0FB"/>
    <w:rsid w:val="000F18ED"/>
    <w:rsid w:val="000F4300"/>
    <w:rsid w:val="002B7386"/>
    <w:rsid w:val="00304A81"/>
    <w:rsid w:val="0036536F"/>
    <w:rsid w:val="005B71BD"/>
    <w:rsid w:val="005F430C"/>
    <w:rsid w:val="006B30FB"/>
    <w:rsid w:val="006C6D07"/>
    <w:rsid w:val="00750550"/>
    <w:rsid w:val="0076532D"/>
    <w:rsid w:val="008436EA"/>
    <w:rsid w:val="00A709A8"/>
    <w:rsid w:val="00B64C49"/>
    <w:rsid w:val="00C01026"/>
    <w:rsid w:val="00C2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0550"/>
    <w:rPr>
      <w:color w:val="808080"/>
    </w:rPr>
  </w:style>
  <w:style w:type="paragraph" w:customStyle="1" w:styleId="E34D4B7177A549668251CA15E75FBC43">
    <w:name w:val="E34D4B7177A549668251CA15E75FBC43"/>
    <w:rsid w:val="006B30FB"/>
  </w:style>
  <w:style w:type="paragraph" w:customStyle="1" w:styleId="062C8DCFC4E040DB8FFAF5FE16C0C543">
    <w:name w:val="062C8DCFC4E040DB8FFAF5FE16C0C543"/>
    <w:rsid w:val="006B30FB"/>
  </w:style>
  <w:style w:type="paragraph" w:customStyle="1" w:styleId="1CF7549E9ACD467F91C318332FA77C22">
    <w:name w:val="1CF7549E9ACD467F91C318332FA77C22"/>
    <w:rsid w:val="006B30FB"/>
  </w:style>
  <w:style w:type="paragraph" w:customStyle="1" w:styleId="B632D3397AAF408EBB2971D1A454959B">
    <w:name w:val="B632D3397AAF408EBB2971D1A454959B"/>
    <w:rsid w:val="0076532D"/>
    <w:pPr>
      <w:bidi/>
    </w:pPr>
  </w:style>
  <w:style w:type="paragraph" w:customStyle="1" w:styleId="CFE8EA89F739498494119F192E12D06B">
    <w:name w:val="CFE8EA89F739498494119F192E12D06B"/>
    <w:rsid w:val="0076532D"/>
    <w:pPr>
      <w:bidi/>
    </w:pPr>
  </w:style>
  <w:style w:type="paragraph" w:customStyle="1" w:styleId="FAAB87F1E51146D3959F2246381F3B1F">
    <w:name w:val="FAAB87F1E51146D3959F2246381F3B1F"/>
    <w:rsid w:val="00750550"/>
    <w:pPr>
      <w:bidi/>
    </w:pPr>
  </w:style>
  <w:style w:type="paragraph" w:customStyle="1" w:styleId="E1C52D6611BD4F24B2DCFFCE34576A6C">
    <w:name w:val="E1C52D6611BD4F24B2DCFFCE34576A6C"/>
    <w:rsid w:val="00750550"/>
    <w:pPr>
      <w:bidi/>
    </w:pPr>
  </w:style>
  <w:style w:type="paragraph" w:customStyle="1" w:styleId="31AFE726C31C4E5A9A969A73CB19262A">
    <w:name w:val="31AFE726C31C4E5A9A969A73CB19262A"/>
    <w:rsid w:val="00750550"/>
    <w:pPr>
      <w:bidi/>
    </w:pPr>
  </w:style>
  <w:style w:type="paragraph" w:customStyle="1" w:styleId="91923965D92C41DDB93A04A0AEC20A89">
    <w:name w:val="91923965D92C41DDB93A04A0AEC20A89"/>
    <w:rsid w:val="00750550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7A754-3A7B-44FE-9E97-FF9F788E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li Herman</cp:lastModifiedBy>
  <cp:revision>9</cp:revision>
  <cp:lastPrinted>2017-09-11T12:11:00Z</cp:lastPrinted>
  <dcterms:created xsi:type="dcterms:W3CDTF">2023-01-24T07:19:00Z</dcterms:created>
  <dcterms:modified xsi:type="dcterms:W3CDTF">2024-02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9d19e3737e15ba2da94a203645fa55bca9d098c3c9d93be638df5b6d318bef6</vt:lpwstr>
  </property>
</Properties>
</file>